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0A4A700"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4E92F207" w14:textId="765BD686" w:rsidR="000C75C7" w:rsidRDefault="000C75C7" w:rsidP="000C75C7"/>
    <w:p w14:paraId="4F363A26" w14:textId="57EFA11E" w:rsidR="000C75C7" w:rsidRPr="009620BE" w:rsidRDefault="00806CB3" w:rsidP="00806CB3">
      <w:pPr>
        <w:pStyle w:val="ListParagraph"/>
        <w:numPr>
          <w:ilvl w:val="0"/>
          <w:numId w:val="7"/>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7"/>
        </w:numPr>
      </w:pPr>
      <w:r>
        <w:t xml:space="preserve">What </w:t>
      </w:r>
      <w:r w:rsidR="00495CE6">
        <w:t xml:space="preserve">parts </w:t>
      </w:r>
      <w:r>
        <w:t>of your initial design survived intact</w:t>
      </w:r>
      <w:r w:rsidR="00495CE6">
        <w:t>,</w:t>
      </w:r>
      <w:r>
        <w:t xml:space="preserve"> and what surprises are there compared to your end product? </w:t>
      </w:r>
    </w:p>
    <w:p w14:paraId="426F6EDB" w14:textId="49115791" w:rsidR="000C75C7" w:rsidRDefault="00806CB3" w:rsidP="00806CB3">
      <w:pPr>
        <w:pStyle w:val="ListParagraph"/>
        <w:numPr>
          <w:ilvl w:val="0"/>
          <w:numId w:val="7"/>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7"/>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7"/>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7"/>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A92CBED"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w:t>
            </w:r>
            <w:r w:rsidR="00193EA6">
              <w:t>indicate your overall worklevel and highlights the major outputs of the learning journey</w:t>
            </w:r>
            <w:r>
              <w:t xml:space="preserve">.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03EE5F15" w:rsidR="00205B23" w:rsidRDefault="00205B23" w:rsidP="00205B23">
            <w:pPr>
              <w:pStyle w:val="ListParagraph"/>
              <w:numPr>
                <w:ilvl w:val="0"/>
                <w:numId w:val="8"/>
              </w:numPr>
            </w:pPr>
            <w:r>
              <w:t xml:space="preserve">Evidence of </w:t>
            </w:r>
            <w:r w:rsidR="00193EA6">
              <w:t>technical product</w:t>
            </w:r>
            <w:r>
              <w:t xml:space="preserve"> development (code) over time to the final product</w:t>
            </w:r>
          </w:p>
          <w:p w14:paraId="1C948A20" w14:textId="7A9181CA"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547EAA42" w:rsidR="00205B23" w:rsidRDefault="00205B23" w:rsidP="00205B23">
            <w:r>
              <w:t xml:space="preserve">You will have submitted </w:t>
            </w:r>
            <w:r w:rsidRPr="00205B23">
              <w:rPr>
                <w:b/>
                <w:bCs/>
              </w:rPr>
              <w:t>journal responses</w:t>
            </w:r>
            <w:r>
              <w:t xml:space="preserve"> during Term 4. You will receive </w:t>
            </w:r>
            <w:r w:rsidR="00193EA6">
              <w:t>three</w:t>
            </w:r>
            <w:r>
              <w:t xml:space="preserve"> journal topics to respond. Each topic is linked to some </w:t>
            </w:r>
            <w:r w:rsidR="00193EA6">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16C0BF53"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193EA6">
              <w:rPr>
                <w:b/>
                <w:bCs/>
              </w:rPr>
              <w:t>PowerPoi</w:t>
            </w:r>
            <w:r w:rsidRPr="00205B23">
              <w:rPr>
                <w:b/>
                <w:bCs/>
              </w:rPr>
              <w:t xml:space="preserve">nt </w:t>
            </w:r>
            <w:r>
              <w:t xml:space="preserve">and appears to be a </w:t>
            </w:r>
            <w:r w:rsidRPr="00205B23">
              <w:rPr>
                <w:b/>
                <w:bCs/>
              </w:rPr>
              <w:t>sub</w:t>
            </w:r>
            <w:r w:rsidR="00193EA6">
              <w:rPr>
                <w:b/>
                <w:bCs/>
              </w:rPr>
              <w:t>s</w:t>
            </w:r>
            <w:r w:rsidRPr="00205B23">
              <w:rPr>
                <w:b/>
                <w:bCs/>
              </w:rPr>
              <w:t>tantive effort</w:t>
            </w:r>
            <w:r>
              <w:t xml:space="preserve"> </w:t>
            </w:r>
            <w:r w:rsidR="00193EA6">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59E2DF62"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193EA6">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6FA099A0" w:rsidR="00205B23" w:rsidRDefault="00205B23" w:rsidP="00205B23">
            <w:pPr>
              <w:rPr>
                <w:rFonts w:eastAsia="Calibri"/>
                <w:b/>
                <w:bCs/>
              </w:rPr>
            </w:pPr>
            <w:r>
              <w:rPr>
                <w:rFonts w:eastAsia="Calibri"/>
                <w:b/>
                <w:bCs/>
              </w:rPr>
              <w:t xml:space="preserve">Evaluate your end product </w:t>
            </w:r>
            <w:r>
              <w:rPr>
                <w:rFonts w:eastAsia="Calibri"/>
                <w:b/>
                <w:bCs/>
              </w:rPr>
              <w:lastRenderedPageBreak/>
              <w:t xml:space="preserve">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504A0B81" w:rsidR="00205B23" w:rsidRPr="00205B23" w:rsidRDefault="00205B23" w:rsidP="00205B23">
            <w:pPr>
              <w:rPr>
                <w:rFonts w:eastAsia="Calibri"/>
                <w:sz w:val="22"/>
                <w:szCs w:val="22"/>
              </w:rPr>
            </w:pPr>
            <w:r>
              <w:rPr>
                <w:rFonts w:eastAsia="Calibri"/>
                <w:sz w:val="22"/>
                <w:szCs w:val="22"/>
              </w:rPr>
              <w:lastRenderedPageBreak/>
              <w:t xml:space="preserve">Your evidence guide </w:t>
            </w:r>
            <w:r w:rsidRPr="00205B23">
              <w:rPr>
                <w:rFonts w:eastAsia="Calibri"/>
                <w:b/>
                <w:bCs/>
                <w:sz w:val="22"/>
                <w:szCs w:val="22"/>
              </w:rPr>
              <w:t>communicates your evaluation</w:t>
            </w:r>
            <w:r>
              <w:rPr>
                <w:rFonts w:eastAsia="Calibri"/>
                <w:sz w:val="22"/>
                <w:szCs w:val="22"/>
              </w:rPr>
              <w:t xml:space="preserve"> </w:t>
            </w:r>
            <w:r w:rsidR="00193EA6">
              <w:rPr>
                <w:rFonts w:eastAsia="Calibri"/>
                <w:sz w:val="22"/>
                <w:szCs w:val="22"/>
              </w:rPr>
              <w:t>of</w:t>
            </w:r>
            <w:r>
              <w:rPr>
                <w:rFonts w:eastAsia="Calibri"/>
                <w:sz w:val="22"/>
                <w:szCs w:val="22"/>
              </w:rPr>
              <w:t xml:space="preserve"> </w:t>
            </w:r>
            <w:r w:rsidRPr="00205B23">
              <w:rPr>
                <w:rFonts w:eastAsia="Calibri"/>
                <w:b/>
                <w:bCs/>
                <w:sz w:val="22"/>
                <w:szCs w:val="22"/>
              </w:rPr>
              <w:t xml:space="preserve">where you started in this </w:t>
            </w:r>
            <w:r w:rsidRPr="00205B23">
              <w:rPr>
                <w:rFonts w:eastAsia="Calibri"/>
                <w:b/>
                <w:bCs/>
                <w:sz w:val="22"/>
                <w:szCs w:val="22"/>
              </w:rPr>
              <w:lastRenderedPageBreak/>
              <w:t>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9392F2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193EA6">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193EA6">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33F21052" w:rsidR="00205B23" w:rsidRPr="00205B23" w:rsidRDefault="00193EA6"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9"/>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9"/>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9"/>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9"/>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9"/>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9"/>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A6950E"/>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20931E"/>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4A27AE3"/>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15DF7A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890993237">
    <w:abstractNumId w:val="4"/>
  </w:num>
  <w:num w:numId="6" w16cid:durableId="1422218484">
    <w:abstractNumId w:val="5"/>
  </w:num>
  <w:num w:numId="7" w16cid:durableId="1422218484">
    <w:abstractNumId w:val="5"/>
    <w:lvlOverride w:ilvl="0">
      <w:startOverride w:val="1"/>
    </w:lvlOverride>
  </w:num>
  <w:num w:numId="8" w16cid:durableId="48304763">
    <w:abstractNumId w:val="6"/>
  </w:num>
  <w:num w:numId="9"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